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995EC5" w14:textId="77777777" w:rsidR="004771ED" w:rsidRPr="00D61615" w:rsidRDefault="004771ED" w:rsidP="002E094D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D61615">
        <w:rPr>
          <w:rFonts w:ascii="Times New Roman" w:hAnsi="Times New Roman" w:cs="Times New Roman"/>
          <w:b/>
          <w:sz w:val="28"/>
          <w:szCs w:val="24"/>
        </w:rPr>
        <w:t xml:space="preserve">Cancer </w:t>
      </w:r>
      <w:r w:rsidR="0099158F" w:rsidRPr="00D61615">
        <w:rPr>
          <w:rFonts w:ascii="Times New Roman" w:hAnsi="Times New Roman" w:cs="Times New Roman"/>
          <w:b/>
          <w:sz w:val="28"/>
          <w:szCs w:val="24"/>
        </w:rPr>
        <w:t>Cell Detection and Segmentation</w:t>
      </w:r>
    </w:p>
    <w:p w14:paraId="07D579B8" w14:textId="77777777" w:rsidR="004771ED" w:rsidRPr="002E094D" w:rsidRDefault="004771ED" w:rsidP="002E094D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E094D">
        <w:rPr>
          <w:rFonts w:ascii="Times New Roman" w:hAnsi="Times New Roman" w:cs="Times New Roman"/>
          <w:b/>
          <w:sz w:val="24"/>
          <w:szCs w:val="24"/>
        </w:rPr>
        <w:t>Problem Statement</w:t>
      </w:r>
    </w:p>
    <w:p w14:paraId="23AB4CA1" w14:textId="29548179" w:rsidR="000E0A75" w:rsidRPr="002E094D" w:rsidRDefault="0001643E" w:rsidP="002E094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094D">
        <w:rPr>
          <w:rFonts w:ascii="Times New Roman" w:hAnsi="Times New Roman" w:cs="Times New Roman"/>
          <w:sz w:val="24"/>
          <w:szCs w:val="24"/>
        </w:rPr>
        <w:t>The early stage cancer detection is required to</w:t>
      </w:r>
      <w:r w:rsidR="002348C0" w:rsidRPr="002E094D">
        <w:rPr>
          <w:rFonts w:ascii="Times New Roman" w:hAnsi="Times New Roman" w:cs="Times New Roman"/>
          <w:sz w:val="24"/>
          <w:szCs w:val="24"/>
        </w:rPr>
        <w:t xml:space="preserve"> provide proper treatment to </w:t>
      </w:r>
      <w:r w:rsidR="00A94837">
        <w:rPr>
          <w:rFonts w:ascii="Times New Roman" w:hAnsi="Times New Roman" w:cs="Times New Roman"/>
          <w:sz w:val="24"/>
          <w:szCs w:val="24"/>
        </w:rPr>
        <w:t xml:space="preserve">the </w:t>
      </w:r>
      <w:r w:rsidR="002348C0" w:rsidRPr="00A94837">
        <w:rPr>
          <w:rFonts w:ascii="Times New Roman" w:hAnsi="Times New Roman" w:cs="Times New Roman"/>
          <w:noProof/>
          <w:sz w:val="24"/>
          <w:szCs w:val="24"/>
        </w:rPr>
        <w:t>patient</w:t>
      </w:r>
      <w:r w:rsidR="002348C0" w:rsidRPr="002E094D">
        <w:rPr>
          <w:rFonts w:ascii="Times New Roman" w:hAnsi="Times New Roman" w:cs="Times New Roman"/>
          <w:sz w:val="24"/>
          <w:szCs w:val="24"/>
        </w:rPr>
        <w:t xml:space="preserve"> and reduce the risk of death due to cancer as detection of these cancer cells at later stages lead to more suffering and increases chances of death</w:t>
      </w:r>
      <w:r w:rsidR="00F51EFC" w:rsidRPr="002E094D">
        <w:rPr>
          <w:rFonts w:ascii="Times New Roman" w:hAnsi="Times New Roman" w:cs="Times New Roman"/>
          <w:sz w:val="24"/>
          <w:szCs w:val="24"/>
        </w:rPr>
        <w:t>. Cancer cells have huge variations in shape and size. Their nucleus is darker and</w:t>
      </w:r>
      <w:r w:rsidR="00760FE2" w:rsidRPr="002E094D">
        <w:rPr>
          <w:rFonts w:ascii="Times New Roman" w:hAnsi="Times New Roman" w:cs="Times New Roman"/>
          <w:sz w:val="24"/>
          <w:szCs w:val="24"/>
        </w:rPr>
        <w:t xml:space="preserve"> larger than </w:t>
      </w:r>
      <w:r w:rsidR="00A94837">
        <w:rPr>
          <w:rFonts w:ascii="Times New Roman" w:hAnsi="Times New Roman" w:cs="Times New Roman"/>
          <w:sz w:val="24"/>
          <w:szCs w:val="24"/>
        </w:rPr>
        <w:t xml:space="preserve">a </w:t>
      </w:r>
      <w:r w:rsidR="00760FE2" w:rsidRPr="00A94837">
        <w:rPr>
          <w:rFonts w:ascii="Times New Roman" w:hAnsi="Times New Roman" w:cs="Times New Roman"/>
          <w:noProof/>
          <w:sz w:val="24"/>
          <w:szCs w:val="24"/>
        </w:rPr>
        <w:t>normal</w:t>
      </w:r>
      <w:r w:rsidR="00760FE2" w:rsidRPr="002E094D">
        <w:rPr>
          <w:rFonts w:ascii="Times New Roman" w:hAnsi="Times New Roman" w:cs="Times New Roman"/>
          <w:sz w:val="24"/>
          <w:szCs w:val="24"/>
        </w:rPr>
        <w:t xml:space="preserve"> cell.</w:t>
      </w:r>
      <w:r w:rsidR="009935CB" w:rsidRPr="002E094D">
        <w:rPr>
          <w:rFonts w:ascii="Times New Roman" w:hAnsi="Times New Roman" w:cs="Times New Roman"/>
          <w:sz w:val="24"/>
          <w:szCs w:val="24"/>
        </w:rPr>
        <w:t xml:space="preserve"> </w:t>
      </w:r>
      <w:r w:rsidR="00540F69" w:rsidRPr="002E094D">
        <w:rPr>
          <w:rFonts w:ascii="Times New Roman" w:hAnsi="Times New Roman" w:cs="Times New Roman"/>
          <w:sz w:val="24"/>
          <w:szCs w:val="24"/>
        </w:rPr>
        <w:t xml:space="preserve">Some blood tests used to test </w:t>
      </w:r>
      <w:r w:rsidR="00A94837">
        <w:rPr>
          <w:rFonts w:ascii="Times New Roman" w:hAnsi="Times New Roman" w:cs="Times New Roman"/>
          <w:sz w:val="24"/>
          <w:szCs w:val="24"/>
        </w:rPr>
        <w:t xml:space="preserve">the </w:t>
      </w:r>
      <w:r w:rsidR="00540F69" w:rsidRPr="00A94837">
        <w:rPr>
          <w:rFonts w:ascii="Times New Roman" w:hAnsi="Times New Roman" w:cs="Times New Roman"/>
          <w:noProof/>
          <w:sz w:val="24"/>
          <w:szCs w:val="24"/>
        </w:rPr>
        <w:t>presence</w:t>
      </w:r>
      <w:r w:rsidR="00540F69" w:rsidRPr="002E094D">
        <w:rPr>
          <w:rFonts w:ascii="Times New Roman" w:hAnsi="Times New Roman" w:cs="Times New Roman"/>
          <w:sz w:val="24"/>
          <w:szCs w:val="24"/>
        </w:rPr>
        <w:t xml:space="preserve"> of cancer cell </w:t>
      </w:r>
      <w:r w:rsidR="00540F69" w:rsidRPr="00865518">
        <w:rPr>
          <w:rFonts w:ascii="Times New Roman" w:hAnsi="Times New Roman" w:cs="Times New Roman"/>
          <w:noProof/>
          <w:sz w:val="24"/>
          <w:szCs w:val="24"/>
        </w:rPr>
        <w:t>are</w:t>
      </w:r>
      <w:r w:rsidR="00A94837" w:rsidRPr="00865518">
        <w:rPr>
          <w:rFonts w:ascii="Times New Roman" w:hAnsi="Times New Roman" w:cs="Times New Roman"/>
          <w:noProof/>
          <w:sz w:val="24"/>
          <w:szCs w:val="24"/>
        </w:rPr>
        <w:t>:</w:t>
      </w:r>
      <w:r w:rsidR="00540F69" w:rsidRPr="002E094D">
        <w:rPr>
          <w:rFonts w:ascii="Times New Roman" w:hAnsi="Times New Roman" w:cs="Times New Roman"/>
          <w:sz w:val="24"/>
          <w:szCs w:val="24"/>
        </w:rPr>
        <w:t xml:space="preserve"> Blood </w:t>
      </w:r>
      <w:r w:rsidR="00CB5FBC" w:rsidRPr="002E094D">
        <w:rPr>
          <w:rFonts w:ascii="Times New Roman" w:hAnsi="Times New Roman" w:cs="Times New Roman"/>
          <w:sz w:val="24"/>
          <w:szCs w:val="24"/>
        </w:rPr>
        <w:t>Protein</w:t>
      </w:r>
      <w:r w:rsidR="00540F69" w:rsidRPr="002E094D">
        <w:rPr>
          <w:rFonts w:ascii="Times New Roman" w:hAnsi="Times New Roman" w:cs="Times New Roman"/>
          <w:sz w:val="24"/>
          <w:szCs w:val="24"/>
        </w:rPr>
        <w:t xml:space="preserve"> Test, </w:t>
      </w:r>
      <w:r w:rsidR="00CB5FBC" w:rsidRPr="002E094D">
        <w:rPr>
          <w:rFonts w:ascii="Times New Roman" w:hAnsi="Times New Roman" w:cs="Times New Roman"/>
          <w:sz w:val="24"/>
          <w:szCs w:val="24"/>
        </w:rPr>
        <w:t>Complete Blood C</w:t>
      </w:r>
      <w:bookmarkStart w:id="0" w:name="_GoBack"/>
      <w:bookmarkEnd w:id="0"/>
      <w:r w:rsidR="00CB5FBC" w:rsidRPr="002E094D">
        <w:rPr>
          <w:rFonts w:ascii="Times New Roman" w:hAnsi="Times New Roman" w:cs="Times New Roman"/>
          <w:sz w:val="24"/>
          <w:szCs w:val="24"/>
        </w:rPr>
        <w:t>ount (</w:t>
      </w:r>
      <w:r w:rsidR="00540F69" w:rsidRPr="002E094D">
        <w:rPr>
          <w:rFonts w:ascii="Times New Roman" w:hAnsi="Times New Roman" w:cs="Times New Roman"/>
          <w:sz w:val="24"/>
          <w:szCs w:val="24"/>
        </w:rPr>
        <w:t>CBC</w:t>
      </w:r>
      <w:r w:rsidR="00CB5FBC" w:rsidRPr="002E094D">
        <w:rPr>
          <w:rFonts w:ascii="Times New Roman" w:hAnsi="Times New Roman" w:cs="Times New Roman"/>
          <w:sz w:val="24"/>
          <w:szCs w:val="24"/>
        </w:rPr>
        <w:t xml:space="preserve">), and Tumor Marker Test. </w:t>
      </w:r>
      <w:r w:rsidR="009935CB" w:rsidRPr="002E094D">
        <w:rPr>
          <w:rFonts w:ascii="Times New Roman" w:hAnsi="Times New Roman" w:cs="Times New Roman"/>
          <w:sz w:val="24"/>
          <w:szCs w:val="24"/>
        </w:rPr>
        <w:t xml:space="preserve">Detecting a cancer cell in a microscopic image </w:t>
      </w:r>
      <w:r w:rsidR="00D17A52" w:rsidRPr="002E094D">
        <w:rPr>
          <w:rFonts w:ascii="Times New Roman" w:hAnsi="Times New Roman" w:cs="Times New Roman"/>
          <w:sz w:val="24"/>
          <w:szCs w:val="24"/>
        </w:rPr>
        <w:t xml:space="preserve">requires segmenting the </w:t>
      </w:r>
      <w:r w:rsidR="00A01A1C" w:rsidRPr="002E094D">
        <w:rPr>
          <w:rFonts w:ascii="Times New Roman" w:hAnsi="Times New Roman" w:cs="Times New Roman"/>
          <w:sz w:val="24"/>
          <w:szCs w:val="24"/>
        </w:rPr>
        <w:t xml:space="preserve">image into multiple </w:t>
      </w:r>
      <w:r w:rsidR="005371BC" w:rsidRPr="002E094D">
        <w:rPr>
          <w:rFonts w:ascii="Times New Roman" w:hAnsi="Times New Roman" w:cs="Times New Roman"/>
          <w:sz w:val="24"/>
          <w:szCs w:val="24"/>
        </w:rPr>
        <w:t>regions. Then filtering out</w:t>
      </w:r>
      <w:r w:rsidR="00A01A1C" w:rsidRPr="002E094D">
        <w:rPr>
          <w:rFonts w:ascii="Times New Roman" w:hAnsi="Times New Roman" w:cs="Times New Roman"/>
          <w:sz w:val="24"/>
          <w:szCs w:val="24"/>
        </w:rPr>
        <w:t xml:space="preserve"> those regions that are representative of cancer cells.</w:t>
      </w:r>
      <w:r w:rsidR="000062D2" w:rsidRPr="002E094D">
        <w:rPr>
          <w:rFonts w:ascii="Times New Roman" w:hAnsi="Times New Roman" w:cs="Times New Roman"/>
          <w:sz w:val="24"/>
          <w:szCs w:val="24"/>
        </w:rPr>
        <w:t xml:space="preserve"> But cancer cell</w:t>
      </w:r>
      <w:r w:rsidR="002E094D" w:rsidRPr="002E094D">
        <w:rPr>
          <w:rFonts w:ascii="Times New Roman" w:hAnsi="Times New Roman" w:cs="Times New Roman"/>
          <w:sz w:val="24"/>
          <w:szCs w:val="24"/>
        </w:rPr>
        <w:t>s</w:t>
      </w:r>
      <w:r w:rsidR="000062D2" w:rsidRPr="002E094D">
        <w:rPr>
          <w:rFonts w:ascii="Times New Roman" w:hAnsi="Times New Roman" w:cs="Times New Roman"/>
          <w:sz w:val="24"/>
          <w:szCs w:val="24"/>
        </w:rPr>
        <w:t xml:space="preserve"> </w:t>
      </w:r>
      <w:r w:rsidR="002E094D" w:rsidRPr="002E094D">
        <w:rPr>
          <w:rFonts w:ascii="Times New Roman" w:hAnsi="Times New Roman" w:cs="Times New Roman"/>
          <w:sz w:val="24"/>
          <w:szCs w:val="24"/>
        </w:rPr>
        <w:t>have</w:t>
      </w:r>
      <w:r w:rsidR="000062D2" w:rsidRPr="002E094D">
        <w:rPr>
          <w:rFonts w:ascii="Times New Roman" w:hAnsi="Times New Roman" w:cs="Times New Roman"/>
          <w:sz w:val="24"/>
          <w:szCs w:val="24"/>
        </w:rPr>
        <w:t xml:space="preserve"> </w:t>
      </w:r>
      <w:r w:rsidR="00A94837">
        <w:rPr>
          <w:rFonts w:ascii="Times New Roman" w:hAnsi="Times New Roman" w:cs="Times New Roman"/>
          <w:sz w:val="24"/>
          <w:szCs w:val="24"/>
        </w:rPr>
        <w:t xml:space="preserve">the </w:t>
      </w:r>
      <w:r w:rsidR="000062D2" w:rsidRPr="00A94837">
        <w:rPr>
          <w:rFonts w:ascii="Times New Roman" w:hAnsi="Times New Roman" w:cs="Times New Roman"/>
          <w:noProof/>
          <w:sz w:val="24"/>
          <w:szCs w:val="24"/>
        </w:rPr>
        <w:t>pro-survival</w:t>
      </w:r>
      <w:r w:rsidR="000062D2" w:rsidRPr="002E094D">
        <w:rPr>
          <w:rFonts w:ascii="Times New Roman" w:hAnsi="Times New Roman" w:cs="Times New Roman"/>
          <w:sz w:val="24"/>
          <w:szCs w:val="24"/>
        </w:rPr>
        <w:t xml:space="preserve"> characteristic that </w:t>
      </w:r>
      <w:r w:rsidR="000062D2" w:rsidRPr="00626171">
        <w:rPr>
          <w:rFonts w:ascii="Times New Roman" w:hAnsi="Times New Roman" w:cs="Times New Roman"/>
          <w:noProof/>
          <w:sz w:val="24"/>
          <w:szCs w:val="24"/>
        </w:rPr>
        <w:t>make</w:t>
      </w:r>
      <w:r w:rsidR="00626171">
        <w:rPr>
          <w:rFonts w:ascii="Times New Roman" w:hAnsi="Times New Roman" w:cs="Times New Roman"/>
          <w:noProof/>
          <w:sz w:val="24"/>
          <w:szCs w:val="24"/>
        </w:rPr>
        <w:t>s</w:t>
      </w:r>
      <w:r w:rsidR="000062D2" w:rsidRPr="002E094D">
        <w:rPr>
          <w:rFonts w:ascii="Times New Roman" w:hAnsi="Times New Roman" w:cs="Times New Roman"/>
          <w:sz w:val="24"/>
          <w:szCs w:val="24"/>
        </w:rPr>
        <w:t xml:space="preserve"> them difficult to differentiate.</w:t>
      </w:r>
      <w:r w:rsidR="002E094D" w:rsidRPr="002E094D">
        <w:rPr>
          <w:rFonts w:ascii="Times New Roman" w:hAnsi="Times New Roman" w:cs="Times New Roman"/>
          <w:sz w:val="24"/>
          <w:szCs w:val="24"/>
        </w:rPr>
        <w:t xml:space="preserve"> Also, due to loss of contact </w:t>
      </w:r>
      <w:r w:rsidR="002E094D" w:rsidRPr="00A94837">
        <w:rPr>
          <w:rFonts w:ascii="Times New Roman" w:hAnsi="Times New Roman" w:cs="Times New Roman"/>
          <w:noProof/>
          <w:sz w:val="24"/>
          <w:szCs w:val="24"/>
        </w:rPr>
        <w:t>inhibition</w:t>
      </w:r>
      <w:r w:rsidR="00A94837">
        <w:rPr>
          <w:rFonts w:ascii="Times New Roman" w:hAnsi="Times New Roman" w:cs="Times New Roman"/>
          <w:noProof/>
          <w:sz w:val="24"/>
          <w:szCs w:val="24"/>
        </w:rPr>
        <w:t>,</w:t>
      </w:r>
      <w:r w:rsidR="002E094D" w:rsidRPr="002E094D">
        <w:rPr>
          <w:rFonts w:ascii="Times New Roman" w:hAnsi="Times New Roman" w:cs="Times New Roman"/>
          <w:sz w:val="24"/>
          <w:szCs w:val="24"/>
        </w:rPr>
        <w:t xml:space="preserve"> they grow in uncontrolled manner while normal cells stop when they increase beyond the body requirement limit. So</w:t>
      </w:r>
      <w:r w:rsidR="002E094D">
        <w:rPr>
          <w:rFonts w:ascii="Times New Roman" w:hAnsi="Times New Roman" w:cs="Times New Roman"/>
          <w:sz w:val="24"/>
          <w:szCs w:val="24"/>
        </w:rPr>
        <w:t>,</w:t>
      </w:r>
      <w:r w:rsidR="002E094D" w:rsidRPr="002E094D">
        <w:rPr>
          <w:rFonts w:ascii="Times New Roman" w:hAnsi="Times New Roman" w:cs="Times New Roman"/>
          <w:sz w:val="24"/>
          <w:szCs w:val="24"/>
        </w:rPr>
        <w:t xml:space="preserve"> at early stage detection of these cancer cells because of too less size is difficult.</w:t>
      </w:r>
    </w:p>
    <w:p w14:paraId="7DA78C95" w14:textId="77777777" w:rsidR="002E094D" w:rsidRPr="002E094D" w:rsidRDefault="002E094D" w:rsidP="002E094D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E094D">
        <w:rPr>
          <w:rFonts w:ascii="Times New Roman" w:hAnsi="Times New Roman" w:cs="Times New Roman"/>
          <w:b/>
          <w:sz w:val="24"/>
          <w:szCs w:val="24"/>
        </w:rPr>
        <w:t>Background</w:t>
      </w:r>
    </w:p>
    <w:p w14:paraId="1FC93701" w14:textId="29F7BC06" w:rsidR="00694018" w:rsidRDefault="00283620" w:rsidP="00214AF4">
      <w:pPr>
        <w:pStyle w:val="Heading3"/>
        <w:shd w:val="clear" w:color="auto" w:fill="FFFFFF"/>
        <w:spacing w:before="0" w:beforeAutospacing="0" w:after="200" w:afterAutospacing="0"/>
        <w:jc w:val="both"/>
        <w:textAlignment w:val="baseline"/>
        <w:rPr>
          <w:b w:val="0"/>
          <w:sz w:val="24"/>
          <w:szCs w:val="24"/>
        </w:rPr>
      </w:pPr>
      <w:r w:rsidRPr="00694018">
        <w:rPr>
          <w:b w:val="0"/>
          <w:sz w:val="24"/>
          <w:szCs w:val="24"/>
        </w:rPr>
        <w:t>Resear</w:t>
      </w:r>
      <w:r w:rsidR="00A505D6" w:rsidRPr="00694018">
        <w:rPr>
          <w:b w:val="0"/>
          <w:sz w:val="24"/>
          <w:szCs w:val="24"/>
        </w:rPr>
        <w:t>cher</w:t>
      </w:r>
      <w:r w:rsidRPr="00694018">
        <w:rPr>
          <w:b w:val="0"/>
          <w:sz w:val="24"/>
          <w:szCs w:val="24"/>
        </w:rPr>
        <w:t xml:space="preserve">’s efforts </w:t>
      </w:r>
      <w:r w:rsidR="00A505D6" w:rsidRPr="00694018">
        <w:rPr>
          <w:b w:val="0"/>
          <w:sz w:val="24"/>
          <w:szCs w:val="24"/>
        </w:rPr>
        <w:t>have</w:t>
      </w:r>
      <w:r w:rsidRPr="00694018">
        <w:rPr>
          <w:b w:val="0"/>
          <w:sz w:val="24"/>
          <w:szCs w:val="24"/>
        </w:rPr>
        <w:t xml:space="preserve"> made it possible to detect cancer cells not only by going through </w:t>
      </w:r>
      <w:r w:rsidR="00A505D6" w:rsidRPr="00694018">
        <w:rPr>
          <w:b w:val="0"/>
          <w:sz w:val="24"/>
          <w:szCs w:val="24"/>
        </w:rPr>
        <w:t>radioactive or magnetic test rather it can be detected by simple blood test. However, detecting a tumor cell among all normal cells is like looking for 1</w:t>
      </w:r>
      <w:r w:rsidR="00AE5C69" w:rsidRPr="00694018">
        <w:rPr>
          <w:b w:val="0"/>
          <w:sz w:val="24"/>
          <w:szCs w:val="24"/>
        </w:rPr>
        <w:t xml:space="preserve"> molecule</w:t>
      </w:r>
      <w:r w:rsidR="00A505D6" w:rsidRPr="00694018">
        <w:rPr>
          <w:b w:val="0"/>
          <w:sz w:val="24"/>
          <w:szCs w:val="24"/>
        </w:rPr>
        <w:t xml:space="preserve"> </w:t>
      </w:r>
      <w:r w:rsidR="00AE5C69" w:rsidRPr="00694018">
        <w:rPr>
          <w:b w:val="0"/>
          <w:sz w:val="24"/>
          <w:szCs w:val="24"/>
        </w:rPr>
        <w:t>in</w:t>
      </w:r>
      <w:r w:rsidR="00A505D6" w:rsidRPr="00694018">
        <w:rPr>
          <w:b w:val="0"/>
          <w:sz w:val="24"/>
          <w:szCs w:val="24"/>
        </w:rPr>
        <w:t xml:space="preserve"> 1000.</w:t>
      </w:r>
      <w:r w:rsidR="00694018" w:rsidRPr="00694018">
        <w:rPr>
          <w:b w:val="0"/>
          <w:sz w:val="24"/>
          <w:szCs w:val="24"/>
        </w:rPr>
        <w:t xml:space="preserve"> The new </w:t>
      </w:r>
      <w:r w:rsidR="00694018" w:rsidRPr="00A94837">
        <w:rPr>
          <w:b w:val="0"/>
          <w:noProof/>
          <w:sz w:val="24"/>
          <w:szCs w:val="24"/>
        </w:rPr>
        <w:t>blood</w:t>
      </w:r>
      <w:r w:rsidR="00A94837">
        <w:rPr>
          <w:b w:val="0"/>
          <w:noProof/>
          <w:sz w:val="24"/>
          <w:szCs w:val="24"/>
        </w:rPr>
        <w:t>-</w:t>
      </w:r>
      <w:r w:rsidR="00694018" w:rsidRPr="00A94837">
        <w:rPr>
          <w:b w:val="0"/>
          <w:noProof/>
          <w:sz w:val="24"/>
          <w:szCs w:val="24"/>
        </w:rPr>
        <w:t>based</w:t>
      </w:r>
      <w:r w:rsidR="00694018" w:rsidRPr="00694018">
        <w:rPr>
          <w:b w:val="0"/>
          <w:sz w:val="24"/>
          <w:szCs w:val="24"/>
        </w:rPr>
        <w:t xml:space="preserve"> technique </w:t>
      </w:r>
      <w:r w:rsidR="00694018" w:rsidRPr="00694018">
        <w:rPr>
          <w:rFonts w:eastAsiaTheme="majorEastAsia"/>
          <w:sz w:val="24"/>
          <w:szCs w:val="24"/>
        </w:rPr>
        <w:t>Strand LB</w:t>
      </w:r>
      <w:r w:rsidR="00694018">
        <w:rPr>
          <w:sz w:val="24"/>
          <w:szCs w:val="24"/>
        </w:rPr>
        <w:t xml:space="preserve"> </w:t>
      </w:r>
      <w:r w:rsidR="00694018">
        <w:rPr>
          <w:b w:val="0"/>
          <w:sz w:val="24"/>
          <w:szCs w:val="24"/>
        </w:rPr>
        <w:t>is a liquid biopsy test that is conducted by taking blood sample hence it lowers the patient’s diagnosis discomfort. After taking blood samples</w:t>
      </w:r>
      <w:r w:rsidR="009B2E9A">
        <w:rPr>
          <w:b w:val="0"/>
          <w:sz w:val="24"/>
          <w:szCs w:val="24"/>
        </w:rPr>
        <w:t xml:space="preserve"> tumor can be</w:t>
      </w:r>
      <w:r w:rsidR="00694018">
        <w:rPr>
          <w:b w:val="0"/>
          <w:sz w:val="24"/>
          <w:szCs w:val="24"/>
        </w:rPr>
        <w:t xml:space="preserve"> detected by sensitive digital technology.</w:t>
      </w:r>
    </w:p>
    <w:p w14:paraId="054FD30B" w14:textId="77777777" w:rsidR="00112589" w:rsidRDefault="00694018" w:rsidP="00214AF4">
      <w:pPr>
        <w:pStyle w:val="Heading3"/>
        <w:shd w:val="clear" w:color="auto" w:fill="FFFFFF"/>
        <w:spacing w:before="0" w:beforeAutospacing="0" w:after="200" w:afterAutospacing="0"/>
        <w:jc w:val="both"/>
        <w:textAlignment w:val="baseline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b w:val="0"/>
          <w:sz w:val="24"/>
          <w:szCs w:val="24"/>
        </w:rPr>
        <w:t>The advantage of this technique</w:t>
      </w:r>
      <w:r w:rsidR="00D03F08">
        <w:rPr>
          <w:b w:val="0"/>
          <w:sz w:val="24"/>
          <w:szCs w:val="24"/>
        </w:rPr>
        <w:t xml:space="preserve"> </w:t>
      </w:r>
      <w:r>
        <w:rPr>
          <w:b w:val="0"/>
          <w:sz w:val="24"/>
          <w:szCs w:val="24"/>
        </w:rPr>
        <w:t xml:space="preserve">is </w:t>
      </w:r>
      <w:r w:rsidR="00D03F08">
        <w:rPr>
          <w:b w:val="0"/>
          <w:sz w:val="24"/>
          <w:szCs w:val="24"/>
        </w:rPr>
        <w:t xml:space="preserve">that it is </w:t>
      </w:r>
      <w:r>
        <w:rPr>
          <w:b w:val="0"/>
          <w:sz w:val="24"/>
          <w:szCs w:val="24"/>
        </w:rPr>
        <w:t>a common test for detecting all kind of cancers.</w:t>
      </w:r>
      <w:r w:rsidR="00112589" w:rsidRPr="0011258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14:paraId="626010E1" w14:textId="77777777" w:rsidR="00317581" w:rsidRPr="00317581" w:rsidRDefault="00D03F08" w:rsidP="00317581">
      <w:pPr>
        <w:pStyle w:val="Heading1"/>
        <w:shd w:val="clear" w:color="auto" w:fill="FCFCFC"/>
        <w:spacing w:before="0" w:after="120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317581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Other researchers worked on image analysis of the </w:t>
      </w:r>
      <w:r w:rsidR="00166AC4" w:rsidRPr="00317581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cancer cell to accelerate diagnosis.</w:t>
      </w:r>
      <w:r w:rsidR="009F418A" w:rsidRPr="00317581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</w:t>
      </w:r>
      <w:r w:rsidR="00214AF4" w:rsidRPr="00317581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efore analyzing the CT or MRI images for cancer cell detection some pre-processing is done and morphological operations are performed.</w:t>
      </w:r>
      <w:r w:rsidR="00317581" w:rsidRPr="00317581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Some has detected and segmented the cell using Sparse Reconstruction and Stacked Denoising Autoencoders</w:t>
      </w:r>
      <w:r w:rsidR="00317581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. In that variation in shape is handled by sparse reconstruction and autoencoder was trained with discriminative losses and structured labels for segmentation.</w:t>
      </w:r>
    </w:p>
    <w:p w14:paraId="1A74774F" w14:textId="1FF50D72" w:rsidR="00214AF4" w:rsidRDefault="00317581" w:rsidP="009E508B">
      <w:pPr>
        <w:pStyle w:val="Heading3"/>
        <w:shd w:val="clear" w:color="auto" w:fill="FFFFFF"/>
        <w:spacing w:before="0" w:beforeAutospacing="0" w:after="200" w:afterAutospacing="0"/>
        <w:jc w:val="both"/>
        <w:textAlignment w:val="baseline"/>
        <w:rPr>
          <w:b w:val="0"/>
          <w:color w:val="000000"/>
          <w:sz w:val="24"/>
          <w:szCs w:val="20"/>
          <w:shd w:val="clear" w:color="auto" w:fill="FFFFFF"/>
        </w:rPr>
      </w:pPr>
      <w:r>
        <w:rPr>
          <w:b w:val="0"/>
          <w:color w:val="000000"/>
          <w:sz w:val="24"/>
          <w:szCs w:val="20"/>
          <w:shd w:val="clear" w:color="auto" w:fill="FFFFFF"/>
        </w:rPr>
        <w:t>Some</w:t>
      </w:r>
      <w:r w:rsidR="009E508B">
        <w:rPr>
          <w:b w:val="0"/>
          <w:color w:val="000000"/>
          <w:sz w:val="24"/>
          <w:szCs w:val="20"/>
          <w:shd w:val="clear" w:color="auto" w:fill="FFFFFF"/>
        </w:rPr>
        <w:t xml:space="preserve"> researchers have</w:t>
      </w:r>
      <w:r w:rsidR="009B33D4">
        <w:rPr>
          <w:b w:val="0"/>
          <w:color w:val="000000"/>
          <w:sz w:val="24"/>
          <w:szCs w:val="20"/>
          <w:shd w:val="clear" w:color="auto" w:fill="FFFFFF"/>
        </w:rPr>
        <w:t xml:space="preserve"> used automatic counting of cell in microscopic images using CNN.</w:t>
      </w:r>
      <w:r w:rsidR="009E508B">
        <w:rPr>
          <w:b w:val="0"/>
          <w:color w:val="000000"/>
          <w:sz w:val="24"/>
          <w:szCs w:val="20"/>
          <w:shd w:val="clear" w:color="auto" w:fill="FFFFFF"/>
        </w:rPr>
        <w:t xml:space="preserve"> Others used different resolution images to identify cancer cells.</w:t>
      </w:r>
      <w:r w:rsidR="008E055E">
        <w:rPr>
          <w:b w:val="0"/>
          <w:color w:val="000000"/>
          <w:sz w:val="24"/>
          <w:szCs w:val="20"/>
          <w:shd w:val="clear" w:color="auto" w:fill="FFFFFF"/>
        </w:rPr>
        <w:t xml:space="preserve"> Some has segmented the cell using </w:t>
      </w:r>
      <w:r w:rsidR="008E055E" w:rsidRPr="00A94837">
        <w:rPr>
          <w:b w:val="0"/>
          <w:noProof/>
          <w:color w:val="000000"/>
          <w:sz w:val="24"/>
          <w:szCs w:val="20"/>
          <w:shd w:val="clear" w:color="auto" w:fill="FFFFFF"/>
        </w:rPr>
        <w:t>marker</w:t>
      </w:r>
      <w:r w:rsidR="00A94837">
        <w:rPr>
          <w:b w:val="0"/>
          <w:noProof/>
          <w:color w:val="000000"/>
          <w:sz w:val="24"/>
          <w:szCs w:val="20"/>
          <w:shd w:val="clear" w:color="auto" w:fill="FFFFFF"/>
        </w:rPr>
        <w:t>-</w:t>
      </w:r>
      <w:r w:rsidR="008E055E" w:rsidRPr="00A94837">
        <w:rPr>
          <w:b w:val="0"/>
          <w:noProof/>
          <w:color w:val="000000"/>
          <w:sz w:val="24"/>
          <w:szCs w:val="20"/>
          <w:shd w:val="clear" w:color="auto" w:fill="FFFFFF"/>
        </w:rPr>
        <w:t>based</w:t>
      </w:r>
      <w:r w:rsidR="008E055E">
        <w:rPr>
          <w:b w:val="0"/>
          <w:color w:val="000000"/>
          <w:sz w:val="24"/>
          <w:szCs w:val="20"/>
          <w:shd w:val="clear" w:color="auto" w:fill="FFFFFF"/>
        </w:rPr>
        <w:t xml:space="preserve"> </w:t>
      </w:r>
      <w:r w:rsidR="00CE78BD">
        <w:rPr>
          <w:b w:val="0"/>
          <w:color w:val="000000"/>
          <w:sz w:val="24"/>
          <w:szCs w:val="20"/>
          <w:shd w:val="clear" w:color="auto" w:fill="FFFFFF"/>
        </w:rPr>
        <w:t>watershed</w:t>
      </w:r>
      <w:r w:rsidR="008E055E">
        <w:rPr>
          <w:b w:val="0"/>
          <w:color w:val="000000"/>
          <w:sz w:val="24"/>
          <w:szCs w:val="20"/>
          <w:shd w:val="clear" w:color="auto" w:fill="FFFFFF"/>
        </w:rPr>
        <w:t>.</w:t>
      </w:r>
    </w:p>
    <w:p w14:paraId="0111D6F0" w14:textId="77777777" w:rsidR="00317581" w:rsidRDefault="00317581" w:rsidP="002E094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17581">
        <w:rPr>
          <w:rFonts w:ascii="Times New Roman" w:hAnsi="Times New Roman" w:cs="Times New Roman"/>
          <w:b/>
          <w:sz w:val="24"/>
          <w:szCs w:val="24"/>
        </w:rPr>
        <w:t>Methodology</w:t>
      </w:r>
    </w:p>
    <w:p w14:paraId="246F625F" w14:textId="17118B09" w:rsidR="008E055E" w:rsidRPr="008E055E" w:rsidRDefault="00A94837" w:rsidP="0099158F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a</w:t>
      </w:r>
      <w:r w:rsidR="00D03F08" w:rsidRPr="00A94837">
        <w:rPr>
          <w:rFonts w:ascii="Times New Roman" w:hAnsi="Times New Roman" w:cs="Times New Roman"/>
          <w:noProof/>
          <w:sz w:val="24"/>
          <w:szCs w:val="24"/>
        </w:rPr>
        <w:t>rchitecture</w:t>
      </w:r>
      <w:r w:rsidR="00D03F08" w:rsidRPr="008E055E">
        <w:rPr>
          <w:rFonts w:ascii="Times New Roman" w:hAnsi="Times New Roman" w:cs="Times New Roman"/>
          <w:sz w:val="24"/>
          <w:szCs w:val="24"/>
        </w:rPr>
        <w:t xml:space="preserve"> of cancer cell</w:t>
      </w:r>
      <w:r w:rsidR="008E055E" w:rsidRPr="008E055E">
        <w:rPr>
          <w:rFonts w:ascii="Times New Roman" w:hAnsi="Times New Roman" w:cs="Times New Roman"/>
          <w:sz w:val="24"/>
          <w:szCs w:val="24"/>
        </w:rPr>
        <w:t xml:space="preserve"> Detection and segmentation</w:t>
      </w:r>
      <w:r w:rsidR="0052657F">
        <w:rPr>
          <w:rFonts w:ascii="Times New Roman" w:hAnsi="Times New Roman" w:cs="Times New Roman"/>
          <w:sz w:val="24"/>
          <w:szCs w:val="24"/>
        </w:rPr>
        <w:t xml:space="preserve"> is shown in Fig1</w:t>
      </w:r>
      <w:r w:rsidR="00CE78BD">
        <w:rPr>
          <w:rFonts w:ascii="Times New Roman" w:hAnsi="Times New Roman" w:cs="Times New Roman"/>
          <w:sz w:val="24"/>
          <w:szCs w:val="24"/>
        </w:rPr>
        <w:t>.</w:t>
      </w:r>
    </w:p>
    <w:p w14:paraId="601D9E4B" w14:textId="77777777" w:rsidR="004771ED" w:rsidRPr="00D741F4" w:rsidRDefault="004771ED" w:rsidP="0099158F">
      <w:pPr>
        <w:spacing w:after="6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741F4">
        <w:rPr>
          <w:rFonts w:ascii="Times New Roman" w:hAnsi="Times New Roman" w:cs="Times New Roman"/>
          <w:b/>
          <w:sz w:val="24"/>
          <w:szCs w:val="24"/>
        </w:rPr>
        <w:t>Step 1: Data collection and dataset preparation</w:t>
      </w:r>
    </w:p>
    <w:p w14:paraId="6B4E8909" w14:textId="48B86103" w:rsidR="004771ED" w:rsidRPr="002E094D" w:rsidRDefault="00CE78BD" w:rsidP="0099158F">
      <w:pPr>
        <w:spacing w:after="6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</w:t>
      </w:r>
      <w:r w:rsidRPr="00A94837">
        <w:rPr>
          <w:rFonts w:ascii="Times New Roman" w:hAnsi="Times New Roman" w:cs="Times New Roman"/>
          <w:noProof/>
          <w:sz w:val="24"/>
          <w:szCs w:val="24"/>
        </w:rPr>
        <w:t>step</w:t>
      </w:r>
      <w:r w:rsidR="00A94837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everal microscopic images containing cancer cell will be collected and annotated</w:t>
      </w:r>
      <w:r w:rsidR="00A26B00">
        <w:rPr>
          <w:rFonts w:ascii="Times New Roman" w:hAnsi="Times New Roman" w:cs="Times New Roman"/>
          <w:sz w:val="24"/>
          <w:szCs w:val="24"/>
        </w:rPr>
        <w:t xml:space="preserve"> with expert help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EEC0213" w14:textId="77777777" w:rsidR="004771ED" w:rsidRPr="00D741F4" w:rsidRDefault="004771ED" w:rsidP="0099158F">
      <w:pPr>
        <w:spacing w:after="6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741F4">
        <w:rPr>
          <w:rFonts w:ascii="Times New Roman" w:hAnsi="Times New Roman" w:cs="Times New Roman"/>
          <w:b/>
          <w:sz w:val="24"/>
          <w:szCs w:val="24"/>
        </w:rPr>
        <w:t xml:space="preserve">Step 2: Developing a CNN based </w:t>
      </w:r>
      <w:r w:rsidR="0052657F" w:rsidRPr="00D741F4">
        <w:rPr>
          <w:rFonts w:ascii="Times New Roman" w:hAnsi="Times New Roman" w:cs="Times New Roman"/>
          <w:b/>
          <w:sz w:val="24"/>
          <w:szCs w:val="24"/>
        </w:rPr>
        <w:t>cancer detection</w:t>
      </w:r>
    </w:p>
    <w:p w14:paraId="7F186AA4" w14:textId="424B3CBE" w:rsidR="004771ED" w:rsidRPr="002E094D" w:rsidRDefault="00AF3293" w:rsidP="0099158F">
      <w:pPr>
        <w:spacing w:after="6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pular </w:t>
      </w:r>
      <w:r w:rsidRPr="00A94837">
        <w:rPr>
          <w:rFonts w:ascii="Times New Roman" w:hAnsi="Times New Roman" w:cs="Times New Roman"/>
          <w:noProof/>
          <w:sz w:val="24"/>
          <w:szCs w:val="24"/>
        </w:rPr>
        <w:t>pre</w:t>
      </w:r>
      <w:r w:rsidR="00A9483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A94837">
        <w:rPr>
          <w:rFonts w:ascii="Times New Roman" w:hAnsi="Times New Roman" w:cs="Times New Roman"/>
          <w:noProof/>
          <w:sz w:val="24"/>
          <w:szCs w:val="24"/>
        </w:rPr>
        <w:t>train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26B00">
        <w:rPr>
          <w:rFonts w:ascii="Times New Roman" w:hAnsi="Times New Roman" w:cs="Times New Roman"/>
          <w:sz w:val="24"/>
          <w:szCs w:val="24"/>
        </w:rPr>
        <w:t>Inception and Resn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771ED" w:rsidRPr="002E094D">
        <w:rPr>
          <w:rFonts w:ascii="Times New Roman" w:hAnsi="Times New Roman" w:cs="Times New Roman"/>
          <w:sz w:val="24"/>
          <w:szCs w:val="24"/>
        </w:rPr>
        <w:t xml:space="preserve">models </w:t>
      </w:r>
      <w:r>
        <w:rPr>
          <w:rFonts w:ascii="Times New Roman" w:hAnsi="Times New Roman" w:cs="Times New Roman"/>
          <w:sz w:val="24"/>
          <w:szCs w:val="24"/>
        </w:rPr>
        <w:t>will be explored</w:t>
      </w:r>
      <w:r w:rsidR="007B5A30">
        <w:rPr>
          <w:rFonts w:ascii="Times New Roman" w:hAnsi="Times New Roman" w:cs="Times New Roman"/>
          <w:sz w:val="24"/>
          <w:szCs w:val="24"/>
        </w:rPr>
        <w:t xml:space="preserve"> on cancer cell imag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6C00A50" w14:textId="77777777" w:rsidR="00D741F4" w:rsidRPr="00D741F4" w:rsidRDefault="00D741F4" w:rsidP="00D741F4">
      <w:pPr>
        <w:spacing w:after="6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ep 3: Implementation and Experiment</w:t>
      </w:r>
    </w:p>
    <w:p w14:paraId="70589F43" w14:textId="4A23538D" w:rsidR="00D741F4" w:rsidRDefault="00200DA2" w:rsidP="002E094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this </w:t>
      </w:r>
      <w:r w:rsidRPr="00A94837">
        <w:rPr>
          <w:rFonts w:ascii="Times New Roman" w:hAnsi="Times New Roman" w:cs="Times New Roman"/>
          <w:noProof/>
          <w:sz w:val="24"/>
          <w:szCs w:val="24"/>
        </w:rPr>
        <w:t>step</w:t>
      </w:r>
      <w:r w:rsidR="00A94837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detected cancer cells will be segmented out and the model will </w:t>
      </w:r>
      <w:r w:rsidR="00A94837">
        <w:rPr>
          <w:rFonts w:ascii="Times New Roman" w:hAnsi="Times New Roman" w:cs="Times New Roman"/>
          <w:noProof/>
          <w:sz w:val="24"/>
          <w:szCs w:val="24"/>
        </w:rPr>
        <w:t>experi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4837">
        <w:rPr>
          <w:rFonts w:ascii="Times New Roman" w:hAnsi="Times New Roman" w:cs="Times New Roman"/>
          <w:noProof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different images containing cancer cell.</w:t>
      </w:r>
    </w:p>
    <w:p w14:paraId="12E2C561" w14:textId="77777777" w:rsidR="004771ED" w:rsidRDefault="00895936" w:rsidP="002E094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344092" wp14:editId="099E1375">
            <wp:extent cx="5937250" cy="19812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ACD6B" w14:textId="77777777" w:rsidR="004771ED" w:rsidRPr="0062566A" w:rsidRDefault="0052657F" w:rsidP="00A26B0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2566A">
        <w:rPr>
          <w:rFonts w:ascii="Times New Roman" w:hAnsi="Times New Roman" w:cs="Times New Roman"/>
          <w:sz w:val="24"/>
          <w:szCs w:val="24"/>
        </w:rPr>
        <w:t>Fig 1. Cancer Cell Detection and Segmentation</w:t>
      </w:r>
    </w:p>
    <w:p w14:paraId="396737AC" w14:textId="77777777" w:rsidR="004771ED" w:rsidRPr="002E094D" w:rsidRDefault="004771ED" w:rsidP="002E094D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E094D">
        <w:rPr>
          <w:rFonts w:ascii="Times New Roman" w:hAnsi="Times New Roman" w:cs="Times New Roman"/>
          <w:b/>
          <w:sz w:val="24"/>
          <w:szCs w:val="24"/>
        </w:rPr>
        <w:t>Experimental Design</w:t>
      </w:r>
    </w:p>
    <w:p w14:paraId="47CF84FF" w14:textId="77777777" w:rsidR="004771ED" w:rsidRPr="002E094D" w:rsidRDefault="004771ED" w:rsidP="00D825C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E094D">
        <w:rPr>
          <w:rFonts w:ascii="Times New Roman" w:hAnsi="Times New Roman" w:cs="Times New Roman"/>
          <w:b/>
          <w:sz w:val="24"/>
          <w:szCs w:val="24"/>
        </w:rPr>
        <w:t>Dataset</w:t>
      </w:r>
    </w:p>
    <w:p w14:paraId="7F2DF75C" w14:textId="77777777" w:rsidR="00D825CA" w:rsidRDefault="00D825CA" w:rsidP="00D825CA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CSB Bio-Segmentation</w:t>
      </w:r>
    </w:p>
    <w:p w14:paraId="217784A0" w14:textId="77777777" w:rsidR="00D825CA" w:rsidRDefault="00D825CA" w:rsidP="00D825CA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io GPS dataset</w:t>
      </w:r>
    </w:p>
    <w:p w14:paraId="0127BFE0" w14:textId="77777777" w:rsidR="004771ED" w:rsidRDefault="00775F0A" w:rsidP="00D825CA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CBI dataset</w:t>
      </w:r>
    </w:p>
    <w:p w14:paraId="6CF8AE5E" w14:textId="77777777" w:rsidR="00D825CA" w:rsidRDefault="00D825CA" w:rsidP="00D825CA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CI data catalog</w:t>
      </w:r>
    </w:p>
    <w:p w14:paraId="1B463C9F" w14:textId="77777777" w:rsidR="00D825CA" w:rsidRDefault="00775F0A" w:rsidP="00D825CA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TU </w:t>
      </w:r>
      <w:r w:rsidR="00D825CA">
        <w:rPr>
          <w:rFonts w:ascii="Times New Roman" w:hAnsi="Times New Roman" w:cs="Times New Roman"/>
          <w:sz w:val="24"/>
        </w:rPr>
        <w:t>dataset</w:t>
      </w:r>
    </w:p>
    <w:p w14:paraId="70905123" w14:textId="77777777" w:rsidR="00775F0A" w:rsidRPr="007B5A30" w:rsidRDefault="00775F0A" w:rsidP="00D825CA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7B5A30">
        <w:rPr>
          <w:rFonts w:ascii="Times New Roman" w:hAnsi="Times New Roman" w:cs="Times New Roman"/>
          <w:sz w:val="24"/>
        </w:rPr>
        <w:t>ALL-IDB image datasets</w:t>
      </w:r>
    </w:p>
    <w:p w14:paraId="6B85A073" w14:textId="77777777" w:rsidR="007B5A30" w:rsidRPr="007B5A30" w:rsidRDefault="007B5A30" w:rsidP="00D825CA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7B5A30">
        <w:rPr>
          <w:rFonts w:ascii="Times New Roman" w:hAnsi="Times New Roman" w:cs="Times New Roman"/>
          <w:sz w:val="24"/>
        </w:rPr>
        <w:t>TCGA dataset</w:t>
      </w:r>
    </w:p>
    <w:p w14:paraId="00695BFC" w14:textId="77777777" w:rsidR="007B5A30" w:rsidRDefault="007B5A30" w:rsidP="00D825CA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7B5A30">
        <w:rPr>
          <w:rFonts w:ascii="Times New Roman" w:hAnsi="Times New Roman" w:cs="Times New Roman"/>
          <w:sz w:val="24"/>
        </w:rPr>
        <w:t>AMIDAI13 dataset</w:t>
      </w:r>
    </w:p>
    <w:p w14:paraId="64FA7DEE" w14:textId="77777777" w:rsidR="00360797" w:rsidRPr="007B5A30" w:rsidRDefault="00360797" w:rsidP="008E502B">
      <w:pPr>
        <w:spacing w:after="200" w:line="240" w:lineRule="auto"/>
        <w:jc w:val="both"/>
        <w:rPr>
          <w:rFonts w:ascii="Times New Roman" w:hAnsi="Times New Roman" w:cs="Times New Roman"/>
          <w:sz w:val="24"/>
        </w:rPr>
      </w:pPr>
      <w:r w:rsidRPr="00360797">
        <w:rPr>
          <w:rFonts w:ascii="Times New Roman" w:hAnsi="Times New Roman" w:cs="Times New Roman"/>
          <w:sz w:val="24"/>
        </w:rPr>
        <w:t>https://www.kaggle.com/paultimothymooney/blood-cells</w:t>
      </w:r>
    </w:p>
    <w:p w14:paraId="78BDF3D1" w14:textId="77777777" w:rsidR="004771ED" w:rsidRPr="002E094D" w:rsidRDefault="004771ED" w:rsidP="00D825C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E094D">
        <w:rPr>
          <w:rFonts w:ascii="Times New Roman" w:hAnsi="Times New Roman" w:cs="Times New Roman"/>
          <w:b/>
          <w:sz w:val="24"/>
          <w:szCs w:val="24"/>
        </w:rPr>
        <w:t>Evaluation Measures</w:t>
      </w:r>
    </w:p>
    <w:p w14:paraId="2A3F97C8" w14:textId="401669F5" w:rsidR="004771ED" w:rsidRPr="002E094D" w:rsidRDefault="004771ED" w:rsidP="00D825CA">
      <w:p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2E094D">
        <w:rPr>
          <w:rFonts w:ascii="Times New Roman" w:hAnsi="Times New Roman" w:cs="Times New Roman"/>
          <w:sz w:val="24"/>
          <w:szCs w:val="24"/>
        </w:rPr>
        <w:t>Measures such as accuracy and Mean Average Precision (MAP)</w:t>
      </w:r>
      <w:r w:rsidR="0099158F">
        <w:rPr>
          <w:rFonts w:ascii="Times New Roman" w:hAnsi="Times New Roman" w:cs="Times New Roman"/>
          <w:sz w:val="24"/>
          <w:szCs w:val="24"/>
        </w:rPr>
        <w:t xml:space="preserve">, </w:t>
      </w:r>
      <w:r w:rsidR="00A94837">
        <w:rPr>
          <w:rFonts w:ascii="Times New Roman" w:hAnsi="Times New Roman" w:cs="Times New Roman"/>
          <w:sz w:val="24"/>
          <w:szCs w:val="24"/>
        </w:rPr>
        <w:t xml:space="preserve">the </w:t>
      </w:r>
      <w:r w:rsidR="0099158F" w:rsidRPr="00A94837">
        <w:rPr>
          <w:rFonts w:ascii="Times New Roman" w:hAnsi="Times New Roman" w:cs="Times New Roman"/>
          <w:noProof/>
          <w:sz w:val="24"/>
          <w:szCs w:val="24"/>
        </w:rPr>
        <w:t>recall</w:t>
      </w:r>
      <w:r w:rsidRPr="002E094D">
        <w:rPr>
          <w:rFonts w:ascii="Times New Roman" w:hAnsi="Times New Roman" w:cs="Times New Roman"/>
          <w:sz w:val="24"/>
          <w:szCs w:val="24"/>
        </w:rPr>
        <w:t xml:space="preserve"> will be computed by comparing</w:t>
      </w:r>
      <w:r w:rsidR="0099158F">
        <w:rPr>
          <w:rFonts w:ascii="Times New Roman" w:hAnsi="Times New Roman" w:cs="Times New Roman"/>
          <w:sz w:val="24"/>
          <w:szCs w:val="24"/>
        </w:rPr>
        <w:t xml:space="preserve"> </w:t>
      </w:r>
      <w:r w:rsidR="00AF3293">
        <w:rPr>
          <w:rFonts w:ascii="Times New Roman" w:hAnsi="Times New Roman" w:cs="Times New Roman"/>
          <w:sz w:val="24"/>
          <w:szCs w:val="24"/>
        </w:rPr>
        <w:t>the detected cancer cell</w:t>
      </w:r>
      <w:r w:rsidRPr="002E094D">
        <w:rPr>
          <w:rFonts w:ascii="Times New Roman" w:hAnsi="Times New Roman" w:cs="Times New Roman"/>
          <w:sz w:val="24"/>
          <w:szCs w:val="24"/>
        </w:rPr>
        <w:t xml:space="preserve"> and ground truth </w:t>
      </w:r>
      <w:r w:rsidR="00AF3293">
        <w:rPr>
          <w:rFonts w:ascii="Times New Roman" w:hAnsi="Times New Roman" w:cs="Times New Roman"/>
          <w:sz w:val="24"/>
          <w:szCs w:val="24"/>
        </w:rPr>
        <w:t>f</w:t>
      </w:r>
      <w:r w:rsidRPr="002E094D">
        <w:rPr>
          <w:rFonts w:ascii="Times New Roman" w:hAnsi="Times New Roman" w:cs="Times New Roman"/>
          <w:sz w:val="24"/>
          <w:szCs w:val="24"/>
        </w:rPr>
        <w:t>rom the datasets.</w:t>
      </w:r>
    </w:p>
    <w:p w14:paraId="64AE9B10" w14:textId="77777777" w:rsidR="004771ED" w:rsidRDefault="004771ED" w:rsidP="00BF7DC6">
      <w:pPr>
        <w:spacing w:after="6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E094D">
        <w:rPr>
          <w:rFonts w:ascii="Times New Roman" w:hAnsi="Times New Roman" w:cs="Times New Roman"/>
          <w:b/>
          <w:sz w:val="24"/>
          <w:szCs w:val="24"/>
        </w:rPr>
        <w:t>Software and Hardware Requirements</w:t>
      </w:r>
    </w:p>
    <w:p w14:paraId="197F92A0" w14:textId="77777777" w:rsidR="0099158F" w:rsidRDefault="00AF3293" w:rsidP="0099158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oftware: </w:t>
      </w:r>
    </w:p>
    <w:p w14:paraId="4E28C77C" w14:textId="77777777" w:rsidR="0099158F" w:rsidRDefault="00AF3293" w:rsidP="009915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conda</w:t>
      </w:r>
    </w:p>
    <w:p w14:paraId="0D79C534" w14:textId="77777777" w:rsidR="0099158F" w:rsidRDefault="00AF3293" w:rsidP="009915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</w:t>
      </w:r>
    </w:p>
    <w:p w14:paraId="138F179D" w14:textId="77777777" w:rsidR="0099158F" w:rsidRDefault="0099158F" w:rsidP="009915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AF3293">
        <w:rPr>
          <w:rFonts w:ascii="Times New Roman" w:hAnsi="Times New Roman" w:cs="Times New Roman"/>
          <w:sz w:val="24"/>
          <w:szCs w:val="24"/>
        </w:rPr>
        <w:t>eras</w:t>
      </w:r>
    </w:p>
    <w:p w14:paraId="73898C97" w14:textId="77777777" w:rsidR="0099158F" w:rsidRDefault="00AF3293" w:rsidP="009915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nsor flow</w:t>
      </w:r>
    </w:p>
    <w:p w14:paraId="7EE383A6" w14:textId="77777777" w:rsidR="00AF3293" w:rsidRDefault="00AF3293" w:rsidP="009915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CV</w:t>
      </w:r>
    </w:p>
    <w:p w14:paraId="793E6ED0" w14:textId="77777777" w:rsidR="0099158F" w:rsidRDefault="00AF3293" w:rsidP="009915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293">
        <w:rPr>
          <w:rFonts w:ascii="Times New Roman" w:hAnsi="Times New Roman" w:cs="Times New Roman"/>
          <w:b/>
          <w:sz w:val="24"/>
          <w:szCs w:val="24"/>
        </w:rPr>
        <w:t>Hardware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2E16F9" w14:textId="77777777" w:rsidR="00AF3293" w:rsidRPr="00AF3293" w:rsidRDefault="0099158F" w:rsidP="009915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VIDIA </w:t>
      </w:r>
      <w:r w:rsidR="00AF3293">
        <w:rPr>
          <w:rFonts w:ascii="Times New Roman" w:hAnsi="Times New Roman" w:cs="Times New Roman"/>
          <w:sz w:val="24"/>
          <w:szCs w:val="24"/>
        </w:rPr>
        <w:t>GPU</w:t>
      </w:r>
    </w:p>
    <w:sectPr w:rsidR="00AF3293" w:rsidRPr="00AF32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tLSwMDE3NDA0MDJR0lEKTi0uzszPAykwrAUAliyFKCwAAAA="/>
  </w:docVars>
  <w:rsids>
    <w:rsidRoot w:val="004771ED"/>
    <w:rsid w:val="000062D2"/>
    <w:rsid w:val="0001643E"/>
    <w:rsid w:val="000D593E"/>
    <w:rsid w:val="000E0A75"/>
    <w:rsid w:val="00112589"/>
    <w:rsid w:val="00166AC4"/>
    <w:rsid w:val="001961F9"/>
    <w:rsid w:val="00200DA2"/>
    <w:rsid w:val="00214AF4"/>
    <w:rsid w:val="002348C0"/>
    <w:rsid w:val="00283620"/>
    <w:rsid w:val="002E094D"/>
    <w:rsid w:val="00317581"/>
    <w:rsid w:val="00360797"/>
    <w:rsid w:val="004771ED"/>
    <w:rsid w:val="004B72E0"/>
    <w:rsid w:val="004C6E63"/>
    <w:rsid w:val="0052657F"/>
    <w:rsid w:val="005371BC"/>
    <w:rsid w:val="00540F69"/>
    <w:rsid w:val="0056505E"/>
    <w:rsid w:val="00591ED6"/>
    <w:rsid w:val="0062566A"/>
    <w:rsid w:val="00626171"/>
    <w:rsid w:val="00694018"/>
    <w:rsid w:val="00760FE2"/>
    <w:rsid w:val="00775F0A"/>
    <w:rsid w:val="007B5A30"/>
    <w:rsid w:val="008464E8"/>
    <w:rsid w:val="00860BDA"/>
    <w:rsid w:val="00865518"/>
    <w:rsid w:val="00895936"/>
    <w:rsid w:val="008E055E"/>
    <w:rsid w:val="008E502B"/>
    <w:rsid w:val="0099158F"/>
    <w:rsid w:val="009935CB"/>
    <w:rsid w:val="009B2E9A"/>
    <w:rsid w:val="009B33D4"/>
    <w:rsid w:val="009E2731"/>
    <w:rsid w:val="009E508B"/>
    <w:rsid w:val="009F418A"/>
    <w:rsid w:val="009F75B8"/>
    <w:rsid w:val="00A01A1C"/>
    <w:rsid w:val="00A26B00"/>
    <w:rsid w:val="00A505D6"/>
    <w:rsid w:val="00A94837"/>
    <w:rsid w:val="00AE5C69"/>
    <w:rsid w:val="00AF3293"/>
    <w:rsid w:val="00BC11B7"/>
    <w:rsid w:val="00BF7DC6"/>
    <w:rsid w:val="00CB5FBC"/>
    <w:rsid w:val="00CE78BD"/>
    <w:rsid w:val="00D03F08"/>
    <w:rsid w:val="00D17A52"/>
    <w:rsid w:val="00D61615"/>
    <w:rsid w:val="00D61FF1"/>
    <w:rsid w:val="00D741F4"/>
    <w:rsid w:val="00D825CA"/>
    <w:rsid w:val="00F51EFC"/>
    <w:rsid w:val="00FA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E2CB2"/>
  <w15:chartTrackingRefBased/>
  <w15:docId w15:val="{98FEBB7F-FF0C-4A96-AF34-FC7BB29EF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75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69401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9401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lb-color-headings">
    <w:name w:val="lb-color-headings"/>
    <w:basedOn w:val="DefaultParagraphFont"/>
    <w:rsid w:val="00694018"/>
  </w:style>
  <w:style w:type="character" w:customStyle="1" w:styleId="Heading1Char">
    <w:name w:val="Heading 1 Char"/>
    <w:basedOn w:val="DefaultParagraphFont"/>
    <w:link w:val="Heading1"/>
    <w:uiPriority w:val="9"/>
    <w:rsid w:val="0031758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83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8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41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g1944</dc:creator>
  <cp:keywords/>
  <dc:description/>
  <cp:lastModifiedBy>sridhar.swaminathan</cp:lastModifiedBy>
  <cp:revision>12</cp:revision>
  <dcterms:created xsi:type="dcterms:W3CDTF">2018-04-20T19:24:00Z</dcterms:created>
  <dcterms:modified xsi:type="dcterms:W3CDTF">2018-07-03T16:50:00Z</dcterms:modified>
</cp:coreProperties>
</file>